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7333F" w14:textId="77777777" w:rsidR="00717E1D" w:rsidRDefault="00717E1D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</w:p>
    <w:p w14:paraId="6FED5597" w14:textId="77777777" w:rsidR="00717E1D" w:rsidRDefault="00717E1D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</w:p>
    <w:p w14:paraId="5414AA40" w14:textId="5D35B1A8" w:rsidR="00F15F12" w:rsidRPr="00C65589" w:rsidRDefault="009E3682" w:rsidP="00C65589">
      <w:pPr>
        <w:pStyle w:val="Akapitzlist"/>
        <w:jc w:val="center"/>
        <w:rPr>
          <w:rFonts w:cstheme="minorHAnsi"/>
          <w:b/>
        </w:rPr>
      </w:pPr>
      <w:r w:rsidRPr="00C65589">
        <w:rPr>
          <w:rFonts w:cstheme="minorHAnsi"/>
          <w:b/>
        </w:rPr>
        <w:t xml:space="preserve">Protokół nr </w:t>
      </w:r>
      <w:r w:rsidR="00B47900" w:rsidRPr="00C65589">
        <w:rPr>
          <w:rFonts w:cstheme="minorHAnsi"/>
          <w:b/>
        </w:rPr>
        <w:t>2</w:t>
      </w:r>
      <w:r w:rsidRPr="00C65589">
        <w:rPr>
          <w:rFonts w:cstheme="minorHAnsi"/>
          <w:b/>
        </w:rPr>
        <w:t xml:space="preserve"> </w:t>
      </w:r>
    </w:p>
    <w:p w14:paraId="48D804D8" w14:textId="169B44B8" w:rsidR="001644F0" w:rsidRPr="00C65589" w:rsidRDefault="009E3682" w:rsidP="00C65589">
      <w:pPr>
        <w:pStyle w:val="Akapitzlist"/>
        <w:jc w:val="center"/>
        <w:rPr>
          <w:rFonts w:cstheme="minorHAnsi"/>
          <w:b/>
        </w:rPr>
      </w:pPr>
      <w:r w:rsidRPr="00C65589">
        <w:rPr>
          <w:rFonts w:cstheme="minorHAnsi"/>
          <w:b/>
        </w:rPr>
        <w:t>posiedzenia Komisji ewaluacyjnej</w:t>
      </w:r>
      <w:r w:rsidR="00F15F12" w:rsidRPr="00C65589">
        <w:rPr>
          <w:rFonts w:cstheme="minorHAnsi"/>
          <w:b/>
        </w:rPr>
        <w:t xml:space="preserve"> </w:t>
      </w:r>
      <w:r w:rsidR="001644F0" w:rsidRPr="00C65589">
        <w:rPr>
          <w:rFonts w:cstheme="minorHAnsi"/>
          <w:b/>
        </w:rPr>
        <w:t>Szkoły Doktorskiej Nauk Ścisłych i Przyrodniczych UŁ</w:t>
      </w:r>
    </w:p>
    <w:p w14:paraId="78ECB9C0" w14:textId="702D58B6" w:rsidR="009E3682" w:rsidRPr="00C7016A" w:rsidRDefault="001644F0" w:rsidP="00C65589">
      <w:pPr>
        <w:pStyle w:val="Akapitzlist"/>
        <w:jc w:val="center"/>
        <w:rPr>
          <w:rFonts w:cstheme="minorHAnsi"/>
          <w:b/>
          <w:sz w:val="22"/>
          <w:szCs w:val="22"/>
        </w:rPr>
      </w:pPr>
      <w:r w:rsidRPr="00C65589">
        <w:rPr>
          <w:rFonts w:cstheme="minorHAnsi"/>
          <w:b/>
        </w:rPr>
        <w:t>przeprowadzającej ewaluację opieki naukowej</w:t>
      </w:r>
      <w:r w:rsidR="009E3682" w:rsidRPr="00C65589">
        <w:rPr>
          <w:rFonts w:cstheme="minorHAnsi"/>
          <w:b/>
        </w:rPr>
        <w:t xml:space="preserve"> </w:t>
      </w:r>
      <w:r w:rsidR="00053811" w:rsidRPr="00C65589">
        <w:rPr>
          <w:rFonts w:cstheme="minorHAnsi"/>
          <w:b/>
        </w:rPr>
        <w:t xml:space="preserve">w roku akademickim </w:t>
      </w:r>
      <w:r w:rsidR="002D1A98">
        <w:rPr>
          <w:rFonts w:cstheme="minorHAnsi"/>
          <w:b/>
        </w:rPr>
        <w:t>….</w:t>
      </w:r>
      <w:r w:rsidR="00053811" w:rsidRPr="00C65589">
        <w:rPr>
          <w:rFonts w:cstheme="minorHAnsi"/>
          <w:b/>
        </w:rPr>
        <w:t>/</w:t>
      </w:r>
      <w:r w:rsidR="002D1A98">
        <w:rPr>
          <w:rFonts w:cstheme="minorHAnsi"/>
          <w:b/>
        </w:rPr>
        <w:t>….</w:t>
      </w:r>
    </w:p>
    <w:p w14:paraId="2C9EE5AD" w14:textId="0D0CA3AE" w:rsidR="009E3682" w:rsidRPr="00C7016A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66DDD91D" w14:textId="7EF980B5" w:rsidR="009E3682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44CB8D86" w14:textId="77777777" w:rsidR="00717E1D" w:rsidRDefault="00717E1D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42AA9E57" w14:textId="77777777" w:rsidR="00416DC5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Komisja ewaluacyjna, </w:t>
      </w:r>
    </w:p>
    <w:p w14:paraId="761032AB" w14:textId="471D33EE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owołana przez Dyrektora Szkoł</w:t>
      </w:r>
      <w:r w:rsidR="00C7016A">
        <w:rPr>
          <w:rFonts w:cstheme="minorHAnsi"/>
          <w:sz w:val="22"/>
          <w:szCs w:val="22"/>
        </w:rPr>
        <w:t>y</w:t>
      </w:r>
      <w:r w:rsidRPr="00C7016A">
        <w:rPr>
          <w:rFonts w:cstheme="minorHAnsi"/>
          <w:sz w:val="22"/>
          <w:szCs w:val="22"/>
        </w:rPr>
        <w:t xml:space="preserve"> Doktorskiej Nauk </w:t>
      </w:r>
      <w:r w:rsidR="00C7016A">
        <w:rPr>
          <w:rFonts w:cstheme="minorHAnsi"/>
          <w:sz w:val="22"/>
          <w:szCs w:val="22"/>
        </w:rPr>
        <w:t>Ścisłych i Przyrodniczych</w:t>
      </w:r>
      <w:r w:rsidRPr="00C7016A">
        <w:rPr>
          <w:rFonts w:cstheme="minorHAnsi"/>
          <w:sz w:val="22"/>
          <w:szCs w:val="22"/>
        </w:rPr>
        <w:t xml:space="preserve"> UŁ </w:t>
      </w:r>
      <w:r w:rsidR="00C7016A">
        <w:rPr>
          <w:rFonts w:cstheme="minorHAnsi"/>
          <w:sz w:val="22"/>
          <w:szCs w:val="22"/>
        </w:rPr>
        <w:t>(</w:t>
      </w:r>
      <w:proofErr w:type="spellStart"/>
      <w:r w:rsidR="00C7016A">
        <w:rPr>
          <w:rFonts w:cstheme="minorHAnsi"/>
          <w:sz w:val="22"/>
          <w:szCs w:val="22"/>
        </w:rPr>
        <w:t>SDNSiP</w:t>
      </w:r>
      <w:proofErr w:type="spellEnd"/>
      <w:r w:rsidR="00416DC5">
        <w:rPr>
          <w:rFonts w:cstheme="minorHAnsi"/>
          <w:sz w:val="22"/>
          <w:szCs w:val="22"/>
        </w:rPr>
        <w:t xml:space="preserve"> UŁ</w:t>
      </w:r>
      <w:r w:rsidR="00C7016A">
        <w:rPr>
          <w:rFonts w:cstheme="minorHAnsi"/>
          <w:sz w:val="22"/>
          <w:szCs w:val="22"/>
        </w:rPr>
        <w:t>)</w:t>
      </w:r>
      <w:r w:rsidR="00416DC5">
        <w:rPr>
          <w:rFonts w:cstheme="minorHAnsi"/>
          <w:sz w:val="22"/>
          <w:szCs w:val="22"/>
        </w:rPr>
        <w:t xml:space="preserve"> </w:t>
      </w:r>
      <w:r w:rsidRPr="00C7016A">
        <w:rPr>
          <w:rFonts w:cstheme="minorHAnsi"/>
          <w:sz w:val="22"/>
          <w:szCs w:val="22"/>
        </w:rPr>
        <w:t>w</w:t>
      </w:r>
      <w:r w:rsidR="00416DC5">
        <w:rPr>
          <w:rFonts w:cstheme="minorHAnsi"/>
          <w:sz w:val="22"/>
          <w:szCs w:val="22"/>
        </w:rPr>
        <w:t> </w:t>
      </w:r>
      <w:r w:rsidRPr="00C7016A">
        <w:rPr>
          <w:rFonts w:cstheme="minorHAnsi"/>
          <w:sz w:val="22"/>
          <w:szCs w:val="22"/>
        </w:rPr>
        <w:t>dn</w:t>
      </w:r>
      <w:r w:rsidR="00416DC5">
        <w:rPr>
          <w:rFonts w:cstheme="minorHAnsi"/>
          <w:sz w:val="22"/>
          <w:szCs w:val="22"/>
        </w:rPr>
        <w:t>iu</w:t>
      </w:r>
      <w:r w:rsidRPr="00C7016A">
        <w:rPr>
          <w:rFonts w:cstheme="minorHAnsi"/>
          <w:sz w:val="22"/>
          <w:szCs w:val="22"/>
        </w:rPr>
        <w:t xml:space="preserve"> </w:t>
      </w:r>
      <w:r w:rsidR="00416DC5">
        <w:rPr>
          <w:rFonts w:cstheme="minorHAnsi"/>
          <w:sz w:val="22"/>
          <w:szCs w:val="22"/>
        </w:rPr>
        <w:t>…………………</w:t>
      </w:r>
      <w:r w:rsidRPr="00C7016A">
        <w:rPr>
          <w:rFonts w:cstheme="minorHAnsi"/>
          <w:sz w:val="22"/>
          <w:szCs w:val="22"/>
        </w:rPr>
        <w:t>…………., w składzie:</w:t>
      </w:r>
    </w:p>
    <w:p w14:paraId="465DFF76" w14:textId="77777777" w:rsidR="00A37866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ADFDD4" w14:textId="5B640E78" w:rsidR="00416DC5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zewodnicząca/ </w:t>
      </w:r>
      <w:r w:rsidR="004C00A0">
        <w:rPr>
          <w:rFonts w:cstheme="minorHAnsi"/>
          <w:sz w:val="22"/>
          <w:szCs w:val="22"/>
        </w:rPr>
        <w:t>-</w:t>
      </w:r>
      <w:r>
        <w:rPr>
          <w:rFonts w:cstheme="minorHAnsi"/>
          <w:sz w:val="22"/>
          <w:szCs w:val="22"/>
        </w:rPr>
        <w:t xml:space="preserve">y – </w:t>
      </w:r>
    </w:p>
    <w:p w14:paraId="0C8551DF" w14:textId="41DF8D1C" w:rsidR="00A37866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złonkowie:</w:t>
      </w:r>
    </w:p>
    <w:p w14:paraId="383540E4" w14:textId="77777777" w:rsidR="00717E1D" w:rsidRPr="00C7016A" w:rsidRDefault="00717E1D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7DC16D6" w14:textId="02E5CAF4" w:rsidR="009E3682" w:rsidRPr="00C7016A" w:rsidRDefault="009E3682" w:rsidP="00717E1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1</w:t>
      </w:r>
      <w:r w:rsidR="00C7016A">
        <w:rPr>
          <w:rFonts w:cstheme="minorHAnsi"/>
          <w:sz w:val="22"/>
          <w:szCs w:val="22"/>
        </w:rPr>
        <w:t>.</w:t>
      </w:r>
    </w:p>
    <w:p w14:paraId="4164E11D" w14:textId="709687CF" w:rsidR="009E3682" w:rsidRPr="00C7016A" w:rsidRDefault="009E3682" w:rsidP="00717E1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2</w:t>
      </w:r>
      <w:r w:rsidR="00C7016A">
        <w:rPr>
          <w:rFonts w:cstheme="minorHAnsi"/>
          <w:sz w:val="22"/>
          <w:szCs w:val="22"/>
        </w:rPr>
        <w:t>.</w:t>
      </w:r>
    </w:p>
    <w:p w14:paraId="30993638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0C1CC9A" w14:textId="5D41AEBF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działając na </w:t>
      </w:r>
      <w:r w:rsidRPr="00DA4256">
        <w:rPr>
          <w:rFonts w:cstheme="minorHAnsi"/>
          <w:sz w:val="22"/>
          <w:szCs w:val="22"/>
        </w:rPr>
        <w:t xml:space="preserve">podstawie § 8 </w:t>
      </w:r>
      <w:r w:rsidR="00B47900" w:rsidRPr="00DA4256">
        <w:rPr>
          <w:rFonts w:cstheme="minorHAnsi"/>
          <w:sz w:val="22"/>
          <w:szCs w:val="22"/>
        </w:rPr>
        <w:t>ust. 1</w:t>
      </w:r>
      <w:r w:rsidR="00C6565C" w:rsidRPr="00DA4256">
        <w:rPr>
          <w:rFonts w:cstheme="minorHAnsi"/>
          <w:sz w:val="22"/>
          <w:szCs w:val="22"/>
        </w:rPr>
        <w:t>2</w:t>
      </w:r>
      <w:r w:rsidR="00B47900" w:rsidRPr="00DA4256">
        <w:rPr>
          <w:rFonts w:cstheme="minorHAnsi"/>
          <w:sz w:val="22"/>
          <w:szCs w:val="22"/>
        </w:rPr>
        <w:t xml:space="preserve"> </w:t>
      </w:r>
      <w:r w:rsidRPr="00DA4256">
        <w:rPr>
          <w:rFonts w:cstheme="minorHAnsi"/>
          <w:sz w:val="22"/>
          <w:szCs w:val="22"/>
        </w:rPr>
        <w:t>Regulaminu</w:t>
      </w:r>
      <w:r w:rsidRPr="00C7016A">
        <w:rPr>
          <w:rFonts w:cstheme="minorHAnsi"/>
          <w:sz w:val="22"/>
          <w:szCs w:val="22"/>
        </w:rPr>
        <w:t xml:space="preserve"> </w:t>
      </w:r>
      <w:proofErr w:type="spellStart"/>
      <w:r w:rsidRPr="00C7016A">
        <w:rPr>
          <w:rFonts w:cstheme="minorHAnsi"/>
          <w:sz w:val="22"/>
          <w:szCs w:val="22"/>
        </w:rPr>
        <w:t>SDN</w:t>
      </w:r>
      <w:r w:rsidR="00416DC5">
        <w:rPr>
          <w:rFonts w:cstheme="minorHAnsi"/>
          <w:sz w:val="22"/>
          <w:szCs w:val="22"/>
        </w:rPr>
        <w:t>SiP</w:t>
      </w:r>
      <w:proofErr w:type="spellEnd"/>
      <w:r w:rsidRPr="00C7016A">
        <w:rPr>
          <w:rFonts w:cstheme="minorHAnsi"/>
          <w:sz w:val="22"/>
          <w:szCs w:val="22"/>
        </w:rPr>
        <w:t xml:space="preserve"> UŁ oraz uchwały nr </w:t>
      </w:r>
      <w:r w:rsidR="00C362BF">
        <w:rPr>
          <w:rFonts w:cstheme="minorHAnsi"/>
          <w:sz w:val="22"/>
          <w:szCs w:val="22"/>
        </w:rPr>
        <w:t>1</w:t>
      </w:r>
      <w:r w:rsidRPr="00C7016A">
        <w:rPr>
          <w:rFonts w:cstheme="minorHAnsi"/>
          <w:sz w:val="22"/>
          <w:szCs w:val="22"/>
        </w:rPr>
        <w:t>/202</w:t>
      </w:r>
      <w:r w:rsidR="00C362BF">
        <w:rPr>
          <w:rFonts w:cstheme="minorHAnsi"/>
          <w:sz w:val="22"/>
          <w:szCs w:val="22"/>
        </w:rPr>
        <w:t>3</w:t>
      </w:r>
      <w:r w:rsidRPr="00C7016A">
        <w:rPr>
          <w:rFonts w:cstheme="minorHAnsi"/>
          <w:sz w:val="22"/>
          <w:szCs w:val="22"/>
        </w:rPr>
        <w:t xml:space="preserve"> Rady </w:t>
      </w:r>
      <w:proofErr w:type="spellStart"/>
      <w:r w:rsidR="00416DC5">
        <w:rPr>
          <w:rFonts w:cstheme="minorHAnsi"/>
          <w:sz w:val="22"/>
          <w:szCs w:val="22"/>
        </w:rPr>
        <w:t>SDNSiP</w:t>
      </w:r>
      <w:proofErr w:type="spellEnd"/>
      <w:r w:rsidRPr="00C7016A">
        <w:rPr>
          <w:rFonts w:cstheme="minorHAnsi"/>
          <w:sz w:val="22"/>
          <w:szCs w:val="22"/>
        </w:rPr>
        <w:t xml:space="preserve"> UŁ</w:t>
      </w:r>
      <w:r w:rsidR="0095265B">
        <w:rPr>
          <w:rFonts w:cstheme="minorHAnsi"/>
          <w:sz w:val="22"/>
          <w:szCs w:val="22"/>
        </w:rPr>
        <w:br/>
      </w:r>
      <w:r w:rsidRPr="00C7016A">
        <w:rPr>
          <w:rFonts w:cstheme="minorHAnsi"/>
          <w:sz w:val="22"/>
          <w:szCs w:val="22"/>
        </w:rPr>
        <w:t>z dn.</w:t>
      </w:r>
      <w:r w:rsidR="00416DC5">
        <w:rPr>
          <w:rFonts w:cstheme="minorHAnsi"/>
          <w:sz w:val="22"/>
          <w:szCs w:val="22"/>
        </w:rPr>
        <w:t xml:space="preserve"> </w:t>
      </w:r>
      <w:r w:rsidR="00C362BF">
        <w:rPr>
          <w:rFonts w:cstheme="minorHAnsi"/>
          <w:sz w:val="22"/>
          <w:szCs w:val="22"/>
        </w:rPr>
        <w:t>14</w:t>
      </w:r>
      <w:r w:rsidR="00A37866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0</w:t>
      </w:r>
      <w:r w:rsidR="00C362BF">
        <w:rPr>
          <w:rFonts w:cstheme="minorHAnsi"/>
          <w:sz w:val="22"/>
          <w:szCs w:val="22"/>
        </w:rPr>
        <w:t>3</w:t>
      </w:r>
      <w:r w:rsidRPr="00C7016A">
        <w:rPr>
          <w:rFonts w:cstheme="minorHAnsi"/>
          <w:sz w:val="22"/>
          <w:szCs w:val="22"/>
        </w:rPr>
        <w:t>.202</w:t>
      </w:r>
      <w:r w:rsidR="00C362BF">
        <w:rPr>
          <w:rFonts w:cstheme="minorHAnsi"/>
          <w:sz w:val="22"/>
          <w:szCs w:val="22"/>
        </w:rPr>
        <w:t>3</w:t>
      </w:r>
      <w:r w:rsidR="00A37866">
        <w:rPr>
          <w:rFonts w:cstheme="minorHAnsi"/>
          <w:sz w:val="22"/>
          <w:szCs w:val="22"/>
        </w:rPr>
        <w:t xml:space="preserve"> r.</w:t>
      </w:r>
      <w:r w:rsidRPr="00C7016A">
        <w:rPr>
          <w:rFonts w:cstheme="minorHAnsi"/>
          <w:sz w:val="22"/>
          <w:szCs w:val="22"/>
        </w:rPr>
        <w:t xml:space="preserve">, przeprowadziła </w:t>
      </w:r>
      <w:r w:rsidR="00B47900" w:rsidRPr="00C7016A">
        <w:rPr>
          <w:rFonts w:cstheme="minorHAnsi"/>
          <w:sz w:val="22"/>
          <w:szCs w:val="22"/>
        </w:rPr>
        <w:t xml:space="preserve">ewaluację opieki </w:t>
      </w:r>
      <w:r w:rsidR="00BE1A72">
        <w:rPr>
          <w:rFonts w:cstheme="minorHAnsi"/>
          <w:sz w:val="22"/>
          <w:szCs w:val="22"/>
        </w:rPr>
        <w:t>naukowej</w:t>
      </w:r>
      <w:r w:rsidR="00053811">
        <w:rPr>
          <w:rFonts w:cstheme="minorHAnsi"/>
          <w:sz w:val="22"/>
          <w:szCs w:val="22"/>
        </w:rPr>
        <w:t>,</w:t>
      </w:r>
      <w:r w:rsidR="00B47900" w:rsidRPr="00C7016A">
        <w:rPr>
          <w:rFonts w:cstheme="minorHAnsi"/>
          <w:sz w:val="22"/>
          <w:szCs w:val="22"/>
        </w:rPr>
        <w:t xml:space="preserve"> sprawowanej przez</w:t>
      </w:r>
      <w:r w:rsidR="001644F0">
        <w:rPr>
          <w:rFonts w:cstheme="minorHAnsi"/>
          <w:sz w:val="22"/>
          <w:szCs w:val="22"/>
        </w:rPr>
        <w:t xml:space="preserve"> </w:t>
      </w:r>
      <w:r w:rsidR="00CF173F">
        <w:rPr>
          <w:rFonts w:cstheme="minorHAnsi"/>
          <w:sz w:val="22"/>
          <w:szCs w:val="22"/>
        </w:rPr>
        <w:t>Panią/ Pana</w:t>
      </w:r>
      <w:r w:rsidR="00C65589">
        <w:rPr>
          <w:rFonts w:cstheme="minorHAnsi"/>
          <w:sz w:val="22"/>
          <w:szCs w:val="22"/>
        </w:rPr>
        <w:t>*</w:t>
      </w:r>
    </w:p>
    <w:p w14:paraId="25D2E3A6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6741785" w14:textId="20A5B09E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….</w:t>
      </w:r>
      <w:r w:rsidR="00416DC5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,</w:t>
      </w:r>
    </w:p>
    <w:p w14:paraId="0F75554C" w14:textId="13337AFB" w:rsidR="00361B0A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3901AC67" w14:textId="214D6E14" w:rsidR="00053811" w:rsidRDefault="00053811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ełniącą/ pełniącego* funkcję promotora doktorantki/ doktoranta*</w:t>
      </w:r>
    </w:p>
    <w:p w14:paraId="3284B46E" w14:textId="77777777" w:rsidR="00DB5EEB" w:rsidRPr="00C7016A" w:rsidRDefault="00DB5EEB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4EB721D8" w14:textId="26B2AAFE" w:rsidR="009E3682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</w:t>
      </w:r>
    </w:p>
    <w:p w14:paraId="2F56A452" w14:textId="77777777" w:rsidR="00361B0A" w:rsidRPr="00C7016A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6917647" w14:textId="67B870E2" w:rsidR="009E3682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rzygotowując</w:t>
      </w:r>
      <w:r w:rsidR="00DB5EEB">
        <w:rPr>
          <w:rFonts w:cstheme="minorHAnsi"/>
          <w:sz w:val="22"/>
          <w:szCs w:val="22"/>
        </w:rPr>
        <w:t>ej</w:t>
      </w:r>
      <w:r w:rsidRPr="00C7016A">
        <w:rPr>
          <w:rFonts w:cstheme="minorHAnsi"/>
          <w:sz w:val="22"/>
          <w:szCs w:val="22"/>
        </w:rPr>
        <w:t>/ przygotowując</w:t>
      </w:r>
      <w:r w:rsidR="00DB5EEB">
        <w:rPr>
          <w:rFonts w:cstheme="minorHAnsi"/>
          <w:sz w:val="22"/>
          <w:szCs w:val="22"/>
        </w:rPr>
        <w:t>ego</w:t>
      </w:r>
      <w:r w:rsidRPr="00C7016A">
        <w:rPr>
          <w:rFonts w:cstheme="minorHAnsi"/>
          <w:sz w:val="22"/>
          <w:szCs w:val="22"/>
        </w:rPr>
        <w:t>* pracę doktorską w dyscyplinie</w:t>
      </w:r>
    </w:p>
    <w:p w14:paraId="65734022" w14:textId="77777777" w:rsidR="00D85BDC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17036FD" w14:textId="351BA1F9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</w:t>
      </w:r>
      <w:r w:rsidR="0079690E">
        <w:rPr>
          <w:rFonts w:cstheme="minorHAnsi"/>
          <w:sz w:val="22"/>
          <w:szCs w:val="22"/>
        </w:rPr>
        <w:t>…….</w:t>
      </w:r>
    </w:p>
    <w:p w14:paraId="18FA4B33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239B59" w14:textId="0A795C27" w:rsidR="009E3682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 temat:</w:t>
      </w:r>
    </w:p>
    <w:p w14:paraId="6CD0F10C" w14:textId="26BC51FF" w:rsidR="00416DC5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1A26833" w14:textId="62B61C62" w:rsidR="00416DC5" w:rsidRDefault="00416DC5" w:rsidP="00DB0EDE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.</w:t>
      </w:r>
    </w:p>
    <w:p w14:paraId="609CEA76" w14:textId="5CCA1FB0" w:rsidR="00DB0EDE" w:rsidRDefault="00DB0EDE" w:rsidP="00DB0EDE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>
        <w:rPr>
          <w:rFonts w:cstheme="minorHAnsi"/>
          <w:sz w:val="22"/>
          <w:szCs w:val="22"/>
        </w:rPr>
        <w:t>.</w:t>
      </w:r>
    </w:p>
    <w:p w14:paraId="0AC00529" w14:textId="47CD6BB3" w:rsidR="00416DC5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.</w:t>
      </w:r>
    </w:p>
    <w:p w14:paraId="2EA98D5E" w14:textId="09C37115" w:rsidR="00361B0A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9D5DE3D" w14:textId="77777777" w:rsidR="00437290" w:rsidRPr="00C7016A" w:rsidRDefault="00437290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4A137B87" w14:textId="7DF56660" w:rsidR="00717E1D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  <w:r w:rsidRPr="00C7016A">
        <w:rPr>
          <w:rFonts w:cstheme="minorHAnsi"/>
          <w:sz w:val="22"/>
          <w:szCs w:val="22"/>
        </w:rPr>
        <w:t xml:space="preserve">Po zapoznaniu się z dokumentacją oraz przeprowadzeniu </w:t>
      </w:r>
      <w:r w:rsidR="004917D8" w:rsidRPr="00C7016A">
        <w:rPr>
          <w:rFonts w:cstheme="minorHAnsi"/>
          <w:sz w:val="22"/>
          <w:szCs w:val="22"/>
        </w:rPr>
        <w:t xml:space="preserve">rozmowy </w:t>
      </w:r>
      <w:r w:rsidR="00053811">
        <w:rPr>
          <w:rFonts w:cstheme="minorHAnsi"/>
          <w:sz w:val="22"/>
          <w:szCs w:val="22"/>
        </w:rPr>
        <w:t xml:space="preserve">egzaminacyjnej </w:t>
      </w:r>
      <w:r w:rsidRPr="00C7016A">
        <w:rPr>
          <w:rFonts w:cstheme="minorHAnsi"/>
          <w:sz w:val="22"/>
          <w:szCs w:val="22"/>
        </w:rPr>
        <w:t>z doktorantką/ doktorantem</w:t>
      </w:r>
      <w:r w:rsidR="004917D8" w:rsidRPr="00717E1D">
        <w:rPr>
          <w:rFonts w:cstheme="minorHAnsi"/>
          <w:b/>
          <w:bCs/>
          <w:sz w:val="22"/>
          <w:szCs w:val="22"/>
        </w:rPr>
        <w:t>*</w:t>
      </w:r>
      <w:r w:rsidRPr="00717E1D">
        <w:rPr>
          <w:rFonts w:cstheme="minorHAnsi"/>
          <w:b/>
          <w:bCs/>
          <w:sz w:val="22"/>
          <w:szCs w:val="22"/>
        </w:rPr>
        <w:t xml:space="preserve"> Komisja wydaje pozytywną/ negatywną*</w:t>
      </w:r>
      <w:r w:rsidR="004C00A0" w:rsidRPr="00717E1D">
        <w:rPr>
          <w:rFonts w:cstheme="minorHAnsi"/>
          <w:b/>
          <w:bCs/>
          <w:sz w:val="22"/>
          <w:szCs w:val="22"/>
        </w:rPr>
        <w:t xml:space="preserve"> ocenę opieki naukowej</w:t>
      </w:r>
      <w:r w:rsidR="00437290">
        <w:rPr>
          <w:rFonts w:cstheme="minorHAnsi"/>
          <w:b/>
          <w:bCs/>
          <w:sz w:val="22"/>
          <w:szCs w:val="22"/>
        </w:rPr>
        <w:t>.</w:t>
      </w:r>
    </w:p>
    <w:p w14:paraId="1C3072B9" w14:textId="09ADF316" w:rsidR="00C65589" w:rsidRDefault="00C65589">
      <w:pPr>
        <w:rPr>
          <w:rFonts w:cstheme="minorHAnsi"/>
          <w:u w:val="single"/>
        </w:rPr>
      </w:pPr>
      <w:r>
        <w:rPr>
          <w:rFonts w:cstheme="minorHAnsi"/>
          <w:u w:val="single"/>
        </w:rPr>
        <w:br w:type="page"/>
      </w:r>
    </w:p>
    <w:p w14:paraId="7153383B" w14:textId="77777777" w:rsidR="00C65589" w:rsidRDefault="00C65589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6D34C8EA" w14:textId="5513ECD6" w:rsidR="009E3682" w:rsidRPr="00C7016A" w:rsidRDefault="00437290" w:rsidP="009E3682">
      <w:pPr>
        <w:pStyle w:val="Akapitzlist"/>
        <w:rPr>
          <w:rFonts w:cstheme="minorHAnsi"/>
          <w:sz w:val="22"/>
          <w:szCs w:val="22"/>
          <w:u w:val="single"/>
        </w:rPr>
      </w:pPr>
      <w:r>
        <w:rPr>
          <w:rFonts w:cstheme="minorHAnsi"/>
          <w:sz w:val="22"/>
          <w:szCs w:val="22"/>
          <w:u w:val="single"/>
        </w:rPr>
        <w:t>U</w:t>
      </w:r>
      <w:r w:rsidR="009E3682" w:rsidRPr="00C7016A">
        <w:rPr>
          <w:rFonts w:cstheme="minorHAnsi"/>
          <w:sz w:val="22"/>
          <w:szCs w:val="22"/>
          <w:u w:val="single"/>
        </w:rPr>
        <w:t>zasadnienie</w:t>
      </w:r>
    </w:p>
    <w:p w14:paraId="1D0CA582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</w:rPr>
      </w:pPr>
    </w:p>
    <w:tbl>
      <w:tblPr>
        <w:tblStyle w:val="Tabela-Siatka"/>
        <w:tblW w:w="8930" w:type="dxa"/>
        <w:tblInd w:w="704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6340"/>
        <w:gridCol w:w="1334"/>
        <w:gridCol w:w="1256"/>
      </w:tblGrid>
      <w:tr w:rsidR="004917D8" w:rsidRPr="00C7016A" w14:paraId="78BEFBCF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6204E" w14:textId="12AE68AA" w:rsidR="004917D8" w:rsidRPr="00C7016A" w:rsidRDefault="004917D8" w:rsidP="007F6D01">
            <w:pPr>
              <w:jc w:val="center"/>
              <w:rPr>
                <w:rFonts w:cstheme="minorHAnsi"/>
                <w:b/>
              </w:rPr>
            </w:pPr>
            <w:r w:rsidRPr="00C7016A">
              <w:rPr>
                <w:rFonts w:cstheme="minorHAnsi"/>
                <w:b/>
              </w:rPr>
              <w:t xml:space="preserve">Ocena opieki </w:t>
            </w:r>
            <w:r w:rsidR="00053811">
              <w:rPr>
                <w:rFonts w:cstheme="minorHAnsi"/>
                <w:b/>
              </w:rPr>
              <w:t>naukowej</w:t>
            </w:r>
            <w:r w:rsidRPr="00C7016A">
              <w:rPr>
                <w:rFonts w:cstheme="minorHAnsi"/>
                <w:b/>
              </w:rPr>
              <w:t xml:space="preserve"> w obszarze: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0D06" w14:textId="77777777" w:rsidR="004917D8" w:rsidRPr="00C7016A" w:rsidRDefault="004917D8" w:rsidP="007F6D01">
            <w:pPr>
              <w:rPr>
                <w:rFonts w:cstheme="minorHAnsi"/>
                <w:b/>
              </w:rPr>
            </w:pPr>
            <w:r w:rsidRPr="00C7016A">
              <w:rPr>
                <w:rFonts w:cstheme="minorHAnsi"/>
                <w:b/>
              </w:rPr>
              <w:t>Pozytywn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A454" w14:textId="77777777" w:rsidR="004917D8" w:rsidRPr="00C7016A" w:rsidRDefault="004917D8" w:rsidP="007F6D01">
            <w:pPr>
              <w:rPr>
                <w:rFonts w:cstheme="minorHAnsi"/>
                <w:b/>
              </w:rPr>
            </w:pPr>
            <w:r w:rsidRPr="00C7016A">
              <w:rPr>
                <w:rFonts w:cstheme="minorHAnsi"/>
                <w:b/>
              </w:rPr>
              <w:t>Negatywna</w:t>
            </w:r>
          </w:p>
        </w:tc>
      </w:tr>
      <w:tr w:rsidR="004917D8" w:rsidRPr="00C7016A" w14:paraId="40B605EB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FFFCA" w14:textId="00BC1842" w:rsidR="004917D8" w:rsidRPr="00416DC5" w:rsidRDefault="004917D8" w:rsidP="0095265B">
            <w:pPr>
              <w:pStyle w:val="Akapitzlist"/>
              <w:numPr>
                <w:ilvl w:val="0"/>
                <w:numId w:val="1"/>
              </w:numPr>
              <w:ind w:left="324" w:hanging="283"/>
              <w:rPr>
                <w:rFonts w:cstheme="minorHAnsi"/>
                <w:sz w:val="22"/>
                <w:szCs w:val="22"/>
              </w:rPr>
            </w:pPr>
            <w:r w:rsidRPr="00C7016A">
              <w:rPr>
                <w:rFonts w:cstheme="minorHAnsi"/>
                <w:sz w:val="22"/>
                <w:szCs w:val="22"/>
              </w:rPr>
              <w:t>merytorycznego i metodycznego wspierania doktoranta w jego pracy naukowej oraz obowiązkach dydaktycznych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B243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791ED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</w:tr>
      <w:tr w:rsidR="004917D8" w:rsidRPr="00C7016A" w14:paraId="6248D275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89CA4" w14:textId="54CF3835" w:rsidR="004917D8" w:rsidRPr="00416DC5" w:rsidRDefault="004917D8" w:rsidP="0095265B">
            <w:pPr>
              <w:pStyle w:val="Akapitzlist"/>
              <w:numPr>
                <w:ilvl w:val="0"/>
                <w:numId w:val="1"/>
              </w:numPr>
              <w:ind w:left="324" w:hanging="283"/>
              <w:rPr>
                <w:rFonts w:cstheme="minorHAnsi"/>
                <w:sz w:val="22"/>
                <w:szCs w:val="22"/>
              </w:rPr>
            </w:pPr>
            <w:r w:rsidRPr="00C7016A">
              <w:rPr>
                <w:rFonts w:cstheme="minorHAnsi"/>
                <w:sz w:val="22"/>
                <w:szCs w:val="22"/>
              </w:rPr>
              <w:t xml:space="preserve">opracowywaniu z doktorantem wymaganych przez regulamin szkoły </w:t>
            </w:r>
            <w:r w:rsidR="00A37866">
              <w:rPr>
                <w:rFonts w:cstheme="minorHAnsi"/>
                <w:sz w:val="22"/>
                <w:szCs w:val="22"/>
              </w:rPr>
              <w:t xml:space="preserve">doktorskiej </w:t>
            </w:r>
            <w:r w:rsidRPr="00C7016A">
              <w:rPr>
                <w:rFonts w:cstheme="minorHAnsi"/>
                <w:sz w:val="22"/>
                <w:szCs w:val="22"/>
              </w:rPr>
              <w:t xml:space="preserve">dokumentów określających jego plany badawcze (Indywidualny Plan Badawczy - IPB) 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DF4B4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16EEA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</w:tr>
      <w:tr w:rsidR="004917D8" w:rsidRPr="00C7016A" w14:paraId="7FBF4BDC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4E140" w14:textId="7292ECE6" w:rsidR="004917D8" w:rsidRPr="00416DC5" w:rsidRDefault="004917D8" w:rsidP="0095265B">
            <w:pPr>
              <w:pStyle w:val="Akapitzlist"/>
              <w:numPr>
                <w:ilvl w:val="0"/>
                <w:numId w:val="1"/>
              </w:numPr>
              <w:ind w:left="324" w:hanging="283"/>
              <w:rPr>
                <w:rFonts w:eastAsia="Calibri" w:cstheme="minorHAnsi"/>
                <w:sz w:val="22"/>
                <w:szCs w:val="22"/>
              </w:rPr>
            </w:pPr>
            <w:r w:rsidRPr="00C7016A">
              <w:rPr>
                <w:rFonts w:cstheme="minorHAnsi"/>
                <w:sz w:val="22"/>
                <w:szCs w:val="22"/>
              </w:rPr>
              <w:t xml:space="preserve">dokonywania oceny rozwoju naukowego doktoranta poprzez coroczne przedstawianie pisemnej opinii, odnoszącej się do stopnia realizacji IPB </w:t>
            </w:r>
            <w:r w:rsidRPr="00C7016A">
              <w:rPr>
                <w:rFonts w:eastAsia="Calibri" w:cstheme="minorHAnsi"/>
                <w:sz w:val="22"/>
                <w:szCs w:val="22"/>
              </w:rPr>
              <w:t>oraz zakresu i stopnia realizacji zakładanych w nim efektów uczenia się, a także przypisanie efektów uczenia się do każdego elementu podlegającego ocenie w składanym corocznie arkuszu oceny doktoranta (AOD)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200E8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9A803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</w:tr>
    </w:tbl>
    <w:p w14:paraId="490BE50C" w14:textId="77777777" w:rsidR="004917D8" w:rsidRPr="00C7016A" w:rsidRDefault="004917D8" w:rsidP="009E3682">
      <w:pPr>
        <w:pStyle w:val="Akapitzlist"/>
        <w:rPr>
          <w:rFonts w:cstheme="minorHAnsi"/>
          <w:b/>
          <w:sz w:val="22"/>
          <w:szCs w:val="22"/>
        </w:rPr>
      </w:pPr>
    </w:p>
    <w:p w14:paraId="685ECB95" w14:textId="77777777" w:rsidR="009E3682" w:rsidRPr="00C7016A" w:rsidRDefault="009E3682" w:rsidP="009E3682">
      <w:pPr>
        <w:pStyle w:val="Akapitzlist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>Uwagi:</w:t>
      </w:r>
    </w:p>
    <w:p w14:paraId="17B5053F" w14:textId="55A72F77" w:rsidR="009E3682" w:rsidRPr="00C7016A" w:rsidRDefault="009E3682" w:rsidP="009E3682">
      <w:pPr>
        <w:pStyle w:val="Akapitzlist"/>
        <w:spacing w:line="360" w:lineRule="auto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</w:t>
      </w:r>
      <w:r w:rsidR="00717E1D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</w:t>
      </w:r>
    </w:p>
    <w:p w14:paraId="1C40C9BC" w14:textId="77777777" w:rsidR="00717E1D" w:rsidRDefault="00717E1D" w:rsidP="00717E1D">
      <w:pPr>
        <w:ind w:left="6372" w:firstLine="708"/>
        <w:rPr>
          <w:rFonts w:cstheme="minorHAnsi"/>
        </w:rPr>
      </w:pPr>
    </w:p>
    <w:p w14:paraId="3BFBB82B" w14:textId="6214D067" w:rsidR="009E3682" w:rsidRDefault="00943BED" w:rsidP="00717E1D">
      <w:pPr>
        <w:ind w:left="6372" w:firstLine="708"/>
        <w:rPr>
          <w:rFonts w:cstheme="minorHAnsi"/>
        </w:rPr>
      </w:pPr>
      <w:r>
        <w:rPr>
          <w:rFonts w:cstheme="minorHAnsi"/>
        </w:rPr>
        <w:t xml:space="preserve">              </w:t>
      </w:r>
      <w:r w:rsidR="00717E1D">
        <w:rPr>
          <w:rFonts w:cstheme="minorHAnsi"/>
        </w:rPr>
        <w:t>Przewodniczący</w:t>
      </w:r>
      <w:r w:rsidR="009E3682" w:rsidRPr="00C7016A">
        <w:rPr>
          <w:rFonts w:cstheme="minorHAnsi"/>
        </w:rPr>
        <w:t xml:space="preserve"> Komisji</w:t>
      </w:r>
    </w:p>
    <w:p w14:paraId="7930D311" w14:textId="77777777" w:rsidR="00717E1D" w:rsidRPr="00C7016A" w:rsidRDefault="00717E1D" w:rsidP="00717E1D">
      <w:pPr>
        <w:ind w:left="6372" w:firstLine="708"/>
        <w:rPr>
          <w:rFonts w:cstheme="minorHAnsi"/>
        </w:rPr>
      </w:pPr>
    </w:p>
    <w:p w14:paraId="5E8D9D74" w14:textId="6C3B8E40" w:rsidR="00717E1D" w:rsidRPr="00C7016A" w:rsidRDefault="00717E1D" w:rsidP="00C362BF">
      <w:pPr>
        <w:ind w:left="709"/>
        <w:rPr>
          <w:rFonts w:cstheme="minorHAnsi"/>
        </w:rPr>
      </w:pPr>
      <w:r w:rsidRPr="00C7016A">
        <w:rPr>
          <w:rFonts w:cstheme="minorHAnsi"/>
        </w:rPr>
        <w:t>Łódź, dn. ……………………..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……………………………………</w:t>
      </w:r>
    </w:p>
    <w:p w14:paraId="35F9EAED" w14:textId="7BF6C07A" w:rsidR="00717E1D" w:rsidRDefault="00717E1D" w:rsidP="009E3682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podp</w:t>
      </w:r>
      <w:r w:rsidR="00BA2016">
        <w:rPr>
          <w:rFonts w:cstheme="minorHAnsi"/>
        </w:rPr>
        <w:t>is</w:t>
      </w:r>
    </w:p>
    <w:p w14:paraId="5D1350FF" w14:textId="77777777" w:rsidR="009E3682" w:rsidRPr="00C7016A" w:rsidRDefault="009E3682" w:rsidP="009E3682">
      <w:pPr>
        <w:rPr>
          <w:rFonts w:cstheme="minorHAnsi"/>
        </w:rPr>
      </w:pPr>
    </w:p>
    <w:p w14:paraId="5EFE35EA" w14:textId="21742431" w:rsidR="009E3682" w:rsidRDefault="009E3682" w:rsidP="00C65589">
      <w:pPr>
        <w:spacing w:after="0" w:line="240" w:lineRule="auto"/>
        <w:ind w:left="709"/>
        <w:rPr>
          <w:rFonts w:cstheme="minorHAnsi"/>
        </w:rPr>
      </w:pPr>
      <w:r w:rsidRPr="00C7016A">
        <w:rPr>
          <w:rFonts w:cstheme="minorHAnsi"/>
        </w:rPr>
        <w:t>* Niepotrzebne skreślić</w:t>
      </w:r>
    </w:p>
    <w:p w14:paraId="4B80648C" w14:textId="77777777" w:rsidR="00717E1D" w:rsidRPr="006F6479" w:rsidRDefault="00717E1D" w:rsidP="00C65589">
      <w:pPr>
        <w:spacing w:after="0" w:line="240" w:lineRule="auto"/>
        <w:ind w:left="709"/>
        <w:rPr>
          <w:rFonts w:ascii="Calibri" w:hAnsi="Calibri" w:cs="Calibri"/>
          <w:color w:val="000000" w:themeColor="text1"/>
        </w:rPr>
      </w:pPr>
      <w:r w:rsidRPr="006F6479">
        <w:rPr>
          <w:rFonts w:ascii="Calibri" w:hAnsi="Calibri" w:cs="Calibri"/>
          <w:color w:val="000000" w:themeColor="text1"/>
        </w:rPr>
        <w:t>Uwagi dotyczące przygotowania protokołu:</w:t>
      </w:r>
    </w:p>
    <w:p w14:paraId="179E39C9" w14:textId="58610EE6" w:rsidR="00717E1D" w:rsidRPr="006F6479" w:rsidRDefault="00717E1D" w:rsidP="00C65589">
      <w:pPr>
        <w:spacing w:after="0" w:line="240" w:lineRule="auto"/>
        <w:ind w:left="709"/>
        <w:rPr>
          <w:rFonts w:cstheme="minorHAnsi"/>
          <w:color w:val="000000" w:themeColor="text1"/>
        </w:rPr>
      </w:pPr>
      <w:r w:rsidRPr="006F6479">
        <w:rPr>
          <w:rFonts w:ascii="Calibri" w:hAnsi="Calibri" w:cs="Calibri"/>
          <w:color w:val="000000" w:themeColor="text1"/>
        </w:rPr>
        <w:t xml:space="preserve">1. Protokół powinien zostać przekazany Dyrektorowi </w:t>
      </w:r>
      <w:proofErr w:type="spellStart"/>
      <w:r w:rsidRPr="006F6479">
        <w:rPr>
          <w:rFonts w:ascii="Calibri" w:hAnsi="Calibri" w:cs="Calibri"/>
          <w:color w:val="000000" w:themeColor="text1"/>
        </w:rPr>
        <w:t>SDNSiP</w:t>
      </w:r>
      <w:proofErr w:type="spellEnd"/>
      <w:r w:rsidRPr="006F6479">
        <w:rPr>
          <w:rFonts w:ascii="Calibri" w:hAnsi="Calibri" w:cs="Calibri"/>
          <w:color w:val="000000" w:themeColor="text1"/>
        </w:rPr>
        <w:t xml:space="preserve"> UŁ w ciągu 3 dni po przeprowadzeniu ewaluacji.</w:t>
      </w:r>
    </w:p>
    <w:p w14:paraId="7F9D2AD0" w14:textId="4F5665B2" w:rsidR="00717E1D" w:rsidRPr="006F6479" w:rsidRDefault="00717E1D" w:rsidP="00C362BF">
      <w:pPr>
        <w:spacing w:after="0" w:line="240" w:lineRule="auto"/>
        <w:ind w:left="993" w:hanging="284"/>
        <w:rPr>
          <w:rFonts w:cstheme="minorHAnsi"/>
          <w:color w:val="000000" w:themeColor="text1"/>
        </w:rPr>
      </w:pPr>
      <w:r w:rsidRPr="006F6479">
        <w:rPr>
          <w:rFonts w:cstheme="minorHAnsi"/>
          <w:color w:val="000000" w:themeColor="text1"/>
        </w:rPr>
        <w:t xml:space="preserve">2. Do protokołu należy załączyć listę obecności potwierdzającą udział wszystkich członków </w:t>
      </w:r>
      <w:r w:rsidR="006F6479">
        <w:rPr>
          <w:rFonts w:cstheme="minorHAnsi"/>
          <w:color w:val="000000" w:themeColor="text1"/>
        </w:rPr>
        <w:t>w posiedzeniu Komisji</w:t>
      </w:r>
      <w:r w:rsidRPr="006F6479">
        <w:rPr>
          <w:rFonts w:cstheme="minorHAnsi"/>
          <w:color w:val="000000" w:themeColor="text1"/>
        </w:rPr>
        <w:t>.</w:t>
      </w:r>
    </w:p>
    <w:sectPr w:rsidR="00717E1D" w:rsidRPr="006F6479" w:rsidSect="00717E1D">
      <w:headerReference w:type="default" r:id="rId8"/>
      <w:footerReference w:type="default" r:id="rId9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262A0B" w14:textId="77777777" w:rsidR="00F442FF" w:rsidRDefault="00F442FF" w:rsidP="004A2E26">
      <w:pPr>
        <w:spacing w:after="0" w:line="240" w:lineRule="auto"/>
      </w:pPr>
      <w:r>
        <w:separator/>
      </w:r>
    </w:p>
  </w:endnote>
  <w:endnote w:type="continuationSeparator" w:id="0">
    <w:p w14:paraId="3FBD6906" w14:textId="77777777" w:rsidR="00F442FF" w:rsidRDefault="00F442FF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5650906"/>
      <w:docPartObj>
        <w:docPartGallery w:val="Page Numbers (Bottom of Page)"/>
        <w:docPartUnique/>
      </w:docPartObj>
    </w:sdtPr>
    <w:sdtEndPr/>
    <w:sdtContent>
      <w:p w14:paraId="3F506FC3" w14:textId="77777777" w:rsidR="00717E1D" w:rsidRDefault="00717E1D">
        <w:pPr>
          <w:pStyle w:val="Stopka"/>
          <w:jc w:val="right"/>
        </w:pPr>
      </w:p>
      <w:p w14:paraId="3DD5A36A" w14:textId="2F8FEBA9" w:rsidR="00717E1D" w:rsidRDefault="00717E1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D87DE2" w14:textId="77777777" w:rsidR="00F442FF" w:rsidRDefault="00F442FF" w:rsidP="004A2E26">
      <w:pPr>
        <w:spacing w:after="0" w:line="240" w:lineRule="auto"/>
      </w:pPr>
      <w:r>
        <w:separator/>
      </w:r>
    </w:p>
  </w:footnote>
  <w:footnote w:type="continuationSeparator" w:id="0">
    <w:p w14:paraId="470010E3" w14:textId="77777777" w:rsidR="00F442FF" w:rsidRDefault="00F442FF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6E556A" w14:textId="68850888" w:rsidR="00C362BF" w:rsidRPr="0095265B" w:rsidRDefault="00C362BF" w:rsidP="00C362BF">
    <w:pPr>
      <w:pStyle w:val="Akapitzlist"/>
      <w:jc w:val="right"/>
      <w:rPr>
        <w:rFonts w:cstheme="minorHAnsi"/>
        <w:i/>
        <w:iCs/>
        <w:sz w:val="18"/>
        <w:szCs w:val="18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 w:rsidRPr="0095265B">
      <w:rPr>
        <w:rFonts w:cstheme="minorHAnsi"/>
        <w:i/>
        <w:iCs/>
        <w:sz w:val="18"/>
        <w:szCs w:val="18"/>
      </w:rPr>
      <w:t xml:space="preserve">Załącznik </w:t>
    </w:r>
    <w:r>
      <w:rPr>
        <w:rFonts w:cstheme="minorHAnsi"/>
        <w:i/>
        <w:iCs/>
        <w:sz w:val="18"/>
        <w:szCs w:val="18"/>
      </w:rPr>
      <w:t xml:space="preserve">4 </w:t>
    </w:r>
    <w:r w:rsidRPr="0095265B">
      <w:rPr>
        <w:rFonts w:cstheme="minorHAnsi"/>
        <w:i/>
        <w:iCs/>
        <w:sz w:val="18"/>
        <w:szCs w:val="18"/>
      </w:rPr>
      <w:t xml:space="preserve">do Uchwały </w:t>
    </w:r>
    <w:r>
      <w:rPr>
        <w:rFonts w:cstheme="minorHAnsi"/>
        <w:i/>
        <w:iCs/>
        <w:sz w:val="18"/>
        <w:szCs w:val="18"/>
      </w:rPr>
      <w:t xml:space="preserve">nr 1 </w:t>
    </w:r>
    <w:r w:rsidRPr="0095265B">
      <w:rPr>
        <w:rFonts w:cstheme="minorHAnsi"/>
        <w:i/>
        <w:iCs/>
        <w:sz w:val="18"/>
        <w:szCs w:val="18"/>
      </w:rPr>
      <w:t xml:space="preserve">Rady </w:t>
    </w:r>
    <w:proofErr w:type="spellStart"/>
    <w:r w:rsidRPr="0095265B">
      <w:rPr>
        <w:rFonts w:cstheme="minorHAnsi"/>
        <w:i/>
        <w:iCs/>
        <w:sz w:val="18"/>
        <w:szCs w:val="18"/>
      </w:rPr>
      <w:t>SDNSiP</w:t>
    </w:r>
    <w:proofErr w:type="spellEnd"/>
    <w:r w:rsidRPr="0095265B">
      <w:rPr>
        <w:rFonts w:cstheme="minorHAnsi"/>
        <w:i/>
        <w:iCs/>
        <w:sz w:val="18"/>
        <w:szCs w:val="18"/>
      </w:rPr>
      <w:t xml:space="preserve"> UŁ z dn.</w:t>
    </w:r>
    <w:r>
      <w:rPr>
        <w:rFonts w:cstheme="minorHAnsi"/>
        <w:i/>
        <w:iCs/>
        <w:sz w:val="18"/>
        <w:szCs w:val="18"/>
      </w:rPr>
      <w:t xml:space="preserve"> 14.03.2023 r.</w:t>
    </w:r>
  </w:p>
  <w:p w14:paraId="3CCFB9BF" w14:textId="77777777" w:rsidR="00C362BF" w:rsidRDefault="00C362BF" w:rsidP="00C362BF">
    <w:pPr>
      <w:pStyle w:val="Nagwek"/>
    </w:pPr>
  </w:p>
  <w:p w14:paraId="35CF6CC1" w14:textId="0815A025" w:rsidR="00884C78" w:rsidRDefault="00884C78" w:rsidP="00717E1D">
    <w:pPr>
      <w:pStyle w:val="Akapitzlist"/>
    </w:pPr>
  </w:p>
  <w:p w14:paraId="1714DDE1" w14:textId="661940D1" w:rsidR="00C362BF" w:rsidRDefault="00C362BF" w:rsidP="00390480">
    <w:pPr>
      <w:pStyle w:val="Akapitzlist"/>
    </w:pPr>
    <w:r>
      <w:rPr>
        <w:noProof/>
      </w:rPr>
      <w:drawing>
        <wp:inline distT="0" distB="0" distL="0" distR="0" wp14:anchorId="71D8805E" wp14:editId="75C1E6CA">
          <wp:extent cx="1314450" cy="1056890"/>
          <wp:effectExtent l="0" t="0" r="0" b="0"/>
          <wp:docPr id="609006687" name="Obraz 609006687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 descr="Obraz zawierający tekst, Czcionka, logo, Grafika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324161" cy="10646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5E05327" w14:textId="77777777" w:rsidR="00390480" w:rsidRDefault="00390480" w:rsidP="00390480">
    <w:pPr>
      <w:pStyle w:val="Akapitzli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885197">
    <w:abstractNumId w:val="0"/>
  </w:num>
  <w:num w:numId="2" w16cid:durableId="1372723632">
    <w:abstractNumId w:val="2"/>
  </w:num>
  <w:num w:numId="3" w16cid:durableId="741486600">
    <w:abstractNumId w:val="1"/>
  </w:num>
  <w:num w:numId="4" w16cid:durableId="1902784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rC0NLMwNDexNDZU0lEKTi0uzszPAykwrgUA6laA1iwAAAA="/>
  </w:docVars>
  <w:rsids>
    <w:rsidRoot w:val="00582AF6"/>
    <w:rsid w:val="00002DE6"/>
    <w:rsid w:val="00025705"/>
    <w:rsid w:val="00040153"/>
    <w:rsid w:val="00053811"/>
    <w:rsid w:val="00085B58"/>
    <w:rsid w:val="001644F0"/>
    <w:rsid w:val="00193DC5"/>
    <w:rsid w:val="001B7E34"/>
    <w:rsid w:val="00283DC3"/>
    <w:rsid w:val="002D1A98"/>
    <w:rsid w:val="002E2E76"/>
    <w:rsid w:val="002E4812"/>
    <w:rsid w:val="00361B0A"/>
    <w:rsid w:val="00390480"/>
    <w:rsid w:val="00397A32"/>
    <w:rsid w:val="00416DC5"/>
    <w:rsid w:val="00437290"/>
    <w:rsid w:val="004917D8"/>
    <w:rsid w:val="004A2E26"/>
    <w:rsid w:val="004C00A0"/>
    <w:rsid w:val="004D7408"/>
    <w:rsid w:val="004F70A4"/>
    <w:rsid w:val="00513587"/>
    <w:rsid w:val="005556F7"/>
    <w:rsid w:val="00582AF6"/>
    <w:rsid w:val="006440C8"/>
    <w:rsid w:val="006F6479"/>
    <w:rsid w:val="00717E1D"/>
    <w:rsid w:val="0079690E"/>
    <w:rsid w:val="007B4800"/>
    <w:rsid w:val="00884C78"/>
    <w:rsid w:val="00943BED"/>
    <w:rsid w:val="0095265B"/>
    <w:rsid w:val="009E3682"/>
    <w:rsid w:val="00A169EF"/>
    <w:rsid w:val="00A37866"/>
    <w:rsid w:val="00A97480"/>
    <w:rsid w:val="00B47900"/>
    <w:rsid w:val="00BA2016"/>
    <w:rsid w:val="00BE1A72"/>
    <w:rsid w:val="00C362BF"/>
    <w:rsid w:val="00C42098"/>
    <w:rsid w:val="00C65589"/>
    <w:rsid w:val="00C6565C"/>
    <w:rsid w:val="00C7016A"/>
    <w:rsid w:val="00C83EED"/>
    <w:rsid w:val="00CC7171"/>
    <w:rsid w:val="00CE3BDA"/>
    <w:rsid w:val="00CF173F"/>
    <w:rsid w:val="00CF6582"/>
    <w:rsid w:val="00D0409E"/>
    <w:rsid w:val="00D153CB"/>
    <w:rsid w:val="00D43FC4"/>
    <w:rsid w:val="00D85BDC"/>
    <w:rsid w:val="00DA4256"/>
    <w:rsid w:val="00DB0EDE"/>
    <w:rsid w:val="00DB5EEB"/>
    <w:rsid w:val="00E2542C"/>
    <w:rsid w:val="00EC56AB"/>
    <w:rsid w:val="00F15F12"/>
    <w:rsid w:val="00F442FF"/>
    <w:rsid w:val="00FB3CFE"/>
    <w:rsid w:val="00FE3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5BC056-528A-4BA0-84A9-E19E09D07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Dorobiała</cp:lastModifiedBy>
  <cp:revision>7</cp:revision>
  <dcterms:created xsi:type="dcterms:W3CDTF">2025-12-07T21:59:00Z</dcterms:created>
  <dcterms:modified xsi:type="dcterms:W3CDTF">2026-03-1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04770c-5e32-4e88-96e9-76ed33ab45bc</vt:lpwstr>
  </property>
</Properties>
</file>